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p>
    <w:bookmarkStart w:id="20" w:name="international-diplomatic-services"/>
    <w:p>
      <w:pPr>
        <w:pStyle w:val="Heading1"/>
      </w:pPr>
      <w:r>
        <w:t xml:space="preserve">INTERNATIONAL DIPLOMATIC SERVICES</w:t>
      </w:r>
    </w:p>
    <w:p>
      <w:pPr>
        <w:pStyle w:val="FirstParagraph"/>
      </w:pPr>
      <w:r>
        <w:t xml:space="preserve">Auckland, New Zealand | www.international-diplomatic-services.org.nz</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Recruitment Committee</w:t>
      </w:r>
      <w:r>
        <w:br/>
      </w:r>
      <w:r>
        <w:t xml:space="preserve">International Diplomatic Services</w:t>
      </w:r>
      <w:r>
        <w:br/>
      </w:r>
      <w:r>
        <w:t xml:space="preserve">150 Queen Street</w:t>
      </w:r>
      <w:r>
        <w:br/>
      </w:r>
      <w:r>
        <w:t xml:space="preserve">Auckland, New Zealand</w:t>
      </w:r>
    </w:p>
    <w:bookmarkStart w:id="21" w:name="X68a1d4b79654a3e5465dec6c20f3b6c122e5030"/>
    <w:p>
      <w:pPr>
        <w:pStyle w:val="Heading2"/>
      </w:pPr>
      <w:r>
        <w:t xml:space="preserve">INTERNATIONAL DIPLOMATIC SERVICES – DIPLOMAT INTERNSHIP APPLICATION</w:t>
      </w:r>
    </w:p>
    <w:p>
      <w:pPr>
        <w:pStyle w:val="FirstParagraph"/>
      </w:pPr>
      <w:r>
        <w:t xml:space="preserve">Dear Recruitment Committee,</w:t>
      </w:r>
    </w:p>
    <w:p>
      <w:pPr>
        <w:pStyle w:val="BodyText"/>
      </w:pPr>
      <w:r>
        <w:t xml:space="preserve">It is with profound enthusiasm that I submit my Internship Application Letter for the Diplomat Internship position within your esteemed organization in New Zealand Auckland. As a dedicated student of International Relations with a laser focus on Pacific Basin diplomacy, I have long admired how the International Diplomatic Services in New Zealand Auckland serves as a vital nexus for global cooperation in our rapidly evolving geopolitical landscape. This opportunity represents not merely an internship, but the crucial first step toward my aspiration to become an effective Diplomat committed to strengthening New Zealand's role as a bridge between nations across Oceania and beyond.</w:t>
      </w:r>
    </w:p>
    <w:p>
      <w:pPr>
        <w:pStyle w:val="BodyText"/>
      </w:pPr>
      <w:r>
        <w:t xml:space="preserve">My academic journey at the University of Auckland has been meticulously structured around preparing for a career in diplomacy. I have completed advanced coursework in Pacific Island Politics, International Conflict Resolution, and Multilateral Negotiations – subjects that resonate deeply with the strategic priorities of your Auckland office. What particularly ignites my passion is how New Zealand Auckland functions as a unique diplomatic hub: its proximity to both Asian economic powerhouses and the Pacific Island nations creates an unparalleled environment for cultivating relationships where cultural sensitivity meets practical statecraft. I am eager to immerse myself in this dynamic setting, learning from seasoned Diplomat professionals who navigate complex negotiations between New Zealand's government and partners across 20+ nations through your Auckland-based operations.</w:t>
      </w:r>
    </w:p>
    <w:p>
      <w:pPr>
        <w:pStyle w:val="BodyText"/>
      </w:pPr>
      <w:r>
        <w:t xml:space="preserve">Throughout my studies, I have actively cultivated skills directly applicable to the diplomatic internship you offer. As a volunteer coordinator for the University's Model United Nations Club, I organized simulations involving over 150 students representing diverse national positions – an experience that sharpened my ability to anticipate cross-cultural tensions and facilitate consensus-building. Additionally, my summer placement at the New Zealand Ministry of Foreign Affairs in Wellington provided hands-on exposure to diplomatic protocols; I assisted in drafting briefing papers for regional ministers on Pacific fisheries agreements, directly contributing to policy discussions that informed our government's position at APEC meetings. These experiences taught me that effective Diplomat work transcends eloquent speech – it requires meticulous research, contextual awareness of historical narratives, and the emotional intelligence to build trust across divides.</w:t>
      </w:r>
    </w:p>
    <w:p>
      <w:pPr>
        <w:pStyle w:val="BodyText"/>
      </w:pPr>
      <w:r>
        <w:t xml:space="preserve">What truly sets me apart for this role is my deep understanding of the Pacific context specifically relevant to New Zealand Auckland. Having spent six months researching Māori and Pacific Island perspectives on climate migration during a university exchange in Rarotonga, I developed a nuanced appreciation for the human dimensions behind diplomatic initiatives. I recognize that in New Zealand Auckland – where over 30% of residents identify as Pacific Islanders – diplomacy cannot be abstract; it must engage with lived experiences. This perspective aligns perfectly with your organization's community-focused approach to advancing New Zealand's foreign policy objectives through culturally grounded engagement, particularly in areas like the Pacific Step-Up initiative and climate diplomacy where Auckland serves as a strategic nerve center.</w:t>
      </w:r>
    </w:p>
    <w:p>
      <w:pPr>
        <w:pStyle w:val="BodyText"/>
      </w:pPr>
      <w:r>
        <w:t xml:space="preserve">I am especially drawn to this Internship Application Letter opportunity because of your organization’s innovative work with emerging diplomatic challenges. Your recent initiatives addressing cyber diplomacy frameworks for Pacific nations and disaster response coordination following Cyclone Gabrielle demonstrate the forward-thinking leadership I aspire to emulate. As a future Diplomat, I am eager to contribute to such critical projects while learning from your team's expertise in navigating New Zealand's unique position as a mid-sized power with outsized influence in the region. The chance to observe and participate in high-stakes negotiations involving Pacific Island Forum members – all headquartered within 30 minutes of your Auckland office – would be an unparalleled educational experience that no classroom can replicate.</w:t>
      </w:r>
    </w:p>
    <w:p>
      <w:pPr>
        <w:pStyle w:val="BodyText"/>
      </w:pPr>
      <w:r>
        <w:t xml:space="preserve">My commitment to diplomatic service is underscored by my fluency in both English and Tok Pisin, with ongoing studies in Fijian. This linguistic versatility allows me to engage meaningfully with diverse communities, a skill I know is invaluable for a Diplomat operating within Auckland's multicultural environment. Furthermore, my experience co-organizing the annual "Auckland Pacific Dialogue" event – which brought together over 50 civil society leaders from 12 Pacific nations – has honed my ability to foster inclusive spaces where dialogue leads to tangible outcomes, reflecting your organization's core values.</w:t>
      </w:r>
    </w:p>
    <w:p>
      <w:pPr>
        <w:pStyle w:val="BodyText"/>
      </w:pPr>
      <w:r>
        <w:t xml:space="preserve">I am confident that my academic foundation, cultural understanding of the region, and proven commitment to diplomatic excellence position me as an ideal candidate for this internship. I am not merely seeking an opportunity to observe diplomacy; I am prepared to actively contribute from day one. In New Zealand Auckland’s vibrant diplomatic ecosystem – where every conversation has the potential to shape regional stability – I would bring relentless curiosity, ethical rigor, and a deep respect for the principles of mutual respect that define effective Diplomat practice.</w:t>
      </w:r>
    </w:p>
    <w:p>
      <w:pPr>
        <w:pStyle w:val="BodyText"/>
      </w:pPr>
      <w:r>
        <w:t xml:space="preserve">Thank you for considering my Internship Application Letter. I have attached my resume and academic transcripts for your review and welcome the opportunity to discuss how my skills align with your team's mission. I am available at your convenience for an interview and can be reached via email or phone at your earliest request. I eagerly await the possibility of contributing to International Diplomatic Services' vital work in New Zealand Auckland, helping to advance our shared vision of a more collaborative Pacific world.</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This Internship Application Letter was prepared in compliance with New Zealand's Privacy Act and international diplomatic standards. 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dc:title>
  <dc:creator/>
  <dc:language>en</dc:language>
  <cp:keywords/>
  <dcterms:created xsi:type="dcterms:W3CDTF">2026-07-24T08:00:14Z</dcterms:created>
  <dcterms:modified xsi:type="dcterms:W3CDTF">2026-07-24T08:00:14Z</dcterms:modified>
</cp:coreProperties>
</file>

<file path=docProps/custom.xml><?xml version="1.0" encoding="utf-8"?>
<Properties xmlns="http://schemas.openxmlformats.org/officeDocument/2006/custom-properties" xmlns:vt="http://schemas.openxmlformats.org/officeDocument/2006/docPropsVTypes"/>
</file>